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2F6453F3" w14:textId="77777777" w:rsidR="00053D40" w:rsidRDefault="00295BBE" w:rsidP="00053D40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295BBE">
        <w:rPr>
          <w:b/>
          <w:color w:val="222222"/>
          <w:szCs w:val="24"/>
          <w:lang w:val="bs-Latn-BA"/>
        </w:rPr>
        <w:t xml:space="preserve">Procurement of </w:t>
      </w:r>
      <w:r w:rsidR="00053D40" w:rsidRPr="00053D40">
        <w:rPr>
          <w:b/>
          <w:color w:val="222222"/>
          <w:szCs w:val="24"/>
          <w:lang w:val="bs-Latn-BA"/>
        </w:rPr>
        <w:t>working clothes for the OSC and Advisory services</w:t>
      </w:r>
    </w:p>
    <w:p w14:paraId="14560370" w14:textId="1B9703BF" w:rsidR="00B004A0" w:rsidRDefault="00B004A0" w:rsidP="00053D40">
      <w:pPr>
        <w:autoSpaceDN/>
        <w:spacing w:before="60" w:after="60"/>
        <w:jc w:val="center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0B776A77" w14:textId="77777777" w:rsidR="00053D40" w:rsidRPr="00323164" w:rsidRDefault="00053D40" w:rsidP="00053D40">
      <w:pPr>
        <w:autoSpaceDN/>
        <w:spacing w:before="60" w:after="60"/>
        <w:jc w:val="center"/>
        <w:textAlignment w:val="auto"/>
        <w:rPr>
          <w:color w:val="000000"/>
          <w:sz w:val="22"/>
          <w:szCs w:val="22"/>
        </w:rPr>
      </w:pP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69774507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053D40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053D40">
        <w:rPr>
          <w:b/>
          <w:color w:val="000000"/>
          <w:sz w:val="22"/>
          <w:szCs w:val="22"/>
        </w:rPr>
        <w:t>1.2.3.45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7F3C13EB" w:rsidR="008474B6" w:rsidRDefault="008474B6" w:rsidP="00053D40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295BBE" w:rsidRPr="00295BBE">
        <w:rPr>
          <w:rFonts w:ascii="Times New Roman" w:hAnsi="Times New Roman"/>
          <w:szCs w:val="24"/>
        </w:rPr>
        <w:t xml:space="preserve">Procurement of </w:t>
      </w:r>
      <w:bookmarkStart w:id="0" w:name="_GoBack"/>
      <w:bookmarkEnd w:id="0"/>
      <w:r w:rsidR="00053D40" w:rsidRPr="00053D40">
        <w:rPr>
          <w:rFonts w:ascii="Times New Roman" w:hAnsi="Times New Roman"/>
          <w:szCs w:val="24"/>
        </w:rPr>
        <w:t>working clothes for the OSC and Advisory services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684E1983" w:rsidR="008474B6" w:rsidRPr="00162F71" w:rsidRDefault="008474B6" w:rsidP="00295BBE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295BBE" w:rsidRPr="00295BBE">
        <w:rPr>
          <w:rFonts w:ascii="Times New Roman" w:hAnsi="Times New Roman"/>
          <w:szCs w:val="24"/>
        </w:rPr>
        <w:t xml:space="preserve">protective equipment for inspectors </w:t>
      </w:r>
      <w:r w:rsidR="00971ADB">
        <w:rPr>
          <w:rFonts w:ascii="Times New Roman" w:hAnsi="Times New Roman"/>
          <w:szCs w:val="24"/>
        </w:rPr>
        <w:t>(</w:t>
      </w:r>
      <w:r w:rsidR="00053D40">
        <w:rPr>
          <w:rFonts w:ascii="Times New Roman" w:hAnsi="Times New Roman"/>
          <w:szCs w:val="24"/>
        </w:rPr>
        <w:t>J</w:t>
      </w:r>
      <w:r w:rsidR="00295BBE">
        <w:rPr>
          <w:rFonts w:ascii="Times New Roman" w:hAnsi="Times New Roman"/>
          <w:szCs w:val="24"/>
        </w:rPr>
        <w:t>ackets, Rain coats, Vest</w:t>
      </w:r>
      <w:r w:rsidR="00053D40">
        <w:rPr>
          <w:rFonts w:ascii="Times New Roman" w:hAnsi="Times New Roman"/>
          <w:szCs w:val="24"/>
        </w:rPr>
        <w:t>s, Polo T-shirts, Shoes Belt, Boots</w:t>
      </w:r>
      <w:r w:rsidR="00971ADB">
        <w:rPr>
          <w:rFonts w:ascii="Times New Roman" w:hAnsi="Times New Roman"/>
          <w:szCs w:val="24"/>
        </w:rPr>
        <w:t>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295BBE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1598A24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053D40">
        <w:rPr>
          <w:rFonts w:ascii="Times New Roman" w:eastAsia="Cambria" w:hAnsi="Times New Roman"/>
          <w:b/>
          <w:bCs/>
        </w:rPr>
        <w:t>March 26</w:t>
      </w:r>
      <w:r w:rsidRPr="00162F71">
        <w:rPr>
          <w:rFonts w:ascii="Times New Roman" w:eastAsia="Cambria" w:hAnsi="Times New Roman"/>
          <w:b/>
          <w:bCs/>
        </w:rPr>
        <w:t>, 202</w:t>
      </w:r>
      <w:r w:rsidR="00053D40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76F08" w14:textId="77777777" w:rsidR="00425704" w:rsidRDefault="00425704">
      <w:pPr>
        <w:spacing w:after="0"/>
      </w:pPr>
      <w:r>
        <w:separator/>
      </w:r>
    </w:p>
  </w:endnote>
  <w:endnote w:type="continuationSeparator" w:id="0">
    <w:p w14:paraId="5FAB3EFB" w14:textId="77777777" w:rsidR="00425704" w:rsidRDefault="00425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9F0172" w14:textId="77777777" w:rsidR="00425704" w:rsidRDefault="00425704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4B9592DC" w14:textId="77777777" w:rsidR="00425704" w:rsidRDefault="004257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53D40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604FC"/>
    <w:rsid w:val="00270F60"/>
    <w:rsid w:val="00283E6E"/>
    <w:rsid w:val="00295BB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25704"/>
    <w:rsid w:val="004636A7"/>
    <w:rsid w:val="004A7AE3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3</cp:revision>
  <dcterms:created xsi:type="dcterms:W3CDTF">2025-09-08T09:33:00Z</dcterms:created>
  <dcterms:modified xsi:type="dcterms:W3CDTF">2026-03-16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